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wieca escale à bali 7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Pełny tekst H- oraz stwierdzenia EUH: patrz sekcja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 w:rsidRPr="0069446B">
        <w:rPr>
          <w:noProof/>
        </w:rPr>
        <w:t>Działa szkodliwie na organizmy wodne, powodując długotrwałe skutki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412 - Szkodliwy dla organizmów wodnych, powoduje długoterminowe skutki niepożądane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P273 - Unikać uwalniania do środowiska.</w:t>
              <w:br/>
              <w:t>P501 - Zawartość i pojemnik usuwać do centrum sortowania, zgodnie z lokalnymi przepisami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wroty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Zawiera linalool, LIMONENE, pin-2(3)-ene, 1-(1,2,3,4,5,6,7,8-octahydro-2,3,8,8-tetramethyl-2-naphthyl)ethan-1-one. Może powodować reakcję alergiczną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o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70-6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4-4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35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8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andal Mysore co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8219-60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48-907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7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Aquatic Acute 1, H400</w:t>
              <w:br/>
              <w:t>Aquatic Chronic 1, H410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989-27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7-813-5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1-096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5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, H226</w:t>
              <w:br/>
              <w:t>Skin Irrit. 2, H315</w:t>
              <w:br/>
              <w:t>Skin Sens. 1B, H317</w:t>
              <w:br/>
              <w:t>Asp. Tox. 1, H304</w:t>
              <w:br/>
              <w:t>Aquatic Acute 1, H400</w:t>
              <w:br/>
              <w:t>Aquatic Chronic 3, H412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n-2(3)-e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80-56-8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291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3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, H226</w:t>
              <w:br/>
              <w:t>Acute Tox. 4 (Doustne), H302 (ATE=500 mg/kg masy ciała)</w:t>
              <w:br/>
              <w:t>Skin Irrit. 2, H315</w:t>
              <w:br/>
              <w:t>Skin Sens. 1B, H317</w:t>
              <w:br/>
              <w:t>Asp. Tox. 1, H304</w:t>
              <w:br/>
              <w:t>Aquatic Acute 1, H400</w:t>
              <w:br/>
              <w:t>Aquatic Chronic 1, H410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-(1,2,3,4,5,6,7,8-octahydro-2,3,8,8-tetramethyl-2-naphthyl)etha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4464-57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9-174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2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1, H410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A55330">
              <w:rPr>
                <w:noProof/>
              </w:rPr>
              <w:t>[3R-(3α,3aβ,7β,8aα)]-2,3,4,7,8,8a-hexahydro-3,6,8,8-tetramethyl-1H-3a,7-methanoazule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469-61-4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7-418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42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Asp. Tox. 1, H304</w:t>
              <w:br/>
              <w:t>Aquatic Acute 1, H400 (M=10)</w:t>
              <w:br/>
              <w:t>Aquatic Chronic 1, H410 (M=10)</w:t>
            </w:r>
          </w:p>
        </w:tc>
      </w:tr>
      <w:tr w14:paraId="73AD14F4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A55330">
              <w:rPr>
                <w:noProof/>
              </w:rPr>
              <w:t>[3R-(3α,3aβ,7β,8aα)]-octahydro-3,8,8-trimethyl-6-methylene-1H-3a,7-methanoazule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46-28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8-898-8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11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Asp. Tox. 1, H304</w:t>
              <w:br/>
              <w:t>Aquatic Acute 1, H400 (M=10)</w:t>
              <w:br/>
              <w:t>Aquatic Chronic 1, H410 (M=10)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yj skórę dużą ilością wody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soby udzielające pierwszej pomocy powinny zwracać uwagę na własną ochronę i stosować zalecane środki ochrony osobistej (patrz sekcja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może powodować podrażnienia w fałdach skóry lub w wyniku kontaktu w połączeniu z obcisłą odzieżą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y z produktu mogą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entyluj obszar wycieku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żywając czystej łopaty, umieść materiał w suchym pojemniku i przykryj go bez uciskania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Nosić indywidualne środki ochron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rewniany. Bursztyn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pal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6F8516" w14:textId="18123FA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864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90 mg/kg masy ciała Animal: rat, Guideline: OECD Guideline 401 (Acute Oral Toxicity), 95% CL: 2440 - 318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20 mg/kg masy ciała Animal: mouse, Guideline: OECD Guideline 401 (Acute Oral Toxicity), 95% CL: 2620 - 3620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610 mg/kg masy ciała Animal: rabbit, Guideline: OECD Guideline 402 (Acute Dermal Toxicity), 95% CL: 3578 - 8374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Animal sex: female, Guideline: OECD Guideline 423 (Acute Oral toxicity - Acute Toxic Class Method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pin-2(3)-ene (80-56-8)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Guideline: OECD Guideline 402 (Acute Dermal Toxicity), Guideline: EU Method B.3 (Acute Toxicity (Dermal)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A7593A" w:rsidRPr="0069446B" w:rsidP="009215A8" w14:paraId="5010A818" w14:textId="78B4B17E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428FA57" w14:textId="77777777" w:rsidTr="00E00E0B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7593A" w:rsidRPr="0069446B" w:rsidP="00A7593A" w14:paraId="2A0D880C" w14:textId="112EF6D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andal Mysore core (28219-60-5)</w:t>
            </w:r>
          </w:p>
        </w:tc>
      </w:tr>
      <w:tr w14:paraId="6CC585F5" w14:textId="77777777" w:rsidTr="005C557D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C2974" w:rsidRPr="0069446B" w:rsidP="005C557D" w14:paraId="43265E28" w14:textId="5BEC38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pH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C2974" w:rsidRPr="0069446B" w:rsidP="005C557D" w14:paraId="31F7069D" w14:textId="4EE742A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6,38 Temp.: 29 Concentration: 1 other: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A7593A" w:rsidRPr="0069446B" w:rsidP="009215A8" w14:paraId="569A14D6" w14:textId="6455FAA7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4FDDC6C4" w14:textId="77777777" w:rsidTr="006839F4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7593A" w:rsidRPr="0069446B" w:rsidP="00A7593A" w14:paraId="701E277D" w14:textId="15263CC9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andal Mysore core (28219-60-5)</w:t>
            </w:r>
          </w:p>
        </w:tc>
      </w:tr>
      <w:tr w14:paraId="58CDE2D1" w14:textId="77777777" w:rsidTr="006839F4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35C93" w:rsidRPr="0069446B" w:rsidP="00135C93" w14:paraId="0CE292D2" w14:textId="39ADD68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pH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35C93" w:rsidRPr="0069446B" w:rsidP="00135C93" w14:paraId="6B272BF2" w14:textId="52E8F02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6,38 Temp.: 29 Concentration: 1 other: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sklasyfikowany (W oparciu o dostępne dane, kryteria klasyfikacji nie są spełnione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zwierzę/samic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0 mg/kg masy ciała Animal: rat, Animal sex: female, Guideline: other: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masy ciała Animal: rat, Guideline: OECD Guideline 411 (Subchronic Dermal Toxicity: 90-Day Study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escale à bali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 szkodliwie na organizmy wodne, powodując długotrwałe skutki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y dla organizmów wodnych, powoduje długoterminowe skutki niepożądane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,8 mg/l Test organisms (species): Oncorhynchus mykiss (previous name: Salmo gairdneri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8,3 mg/l Test organisms (species): Desmodesmus subspicatus (previous name: Scenedesmus subspicatus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6,7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andal Mysore core (28219-60-5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3553767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7024487 mg/l Test organisms (species): Desmodesmus subspicatus (previous name: Scenedesmus subspicatus)</w:t>
            </w:r>
          </w:p>
        </w:tc>
      </w:tr>
      <w:tr w14:paraId="3112BB7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995 mg/l Test organisms (species): other: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20 μg/l Test organisms (species): Pimephales promelas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02 μg/l Test organisms (species): Pimephales promelas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07 mg/l Test organisms (species): Daphnia magna</w:t>
            </w:r>
          </w:p>
        </w:tc>
      </w:tr>
      <w:tr w14:paraId="3762B1C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C25C54D" w14:textId="5D87D3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0EEB38" w14:textId="3612B69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1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2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214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pin-2(3)-ene (80-56-8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03 mg/l Test organisms (species): Danio rerio (previous name: Brachydanio rerio)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475 mg/l Test organisms (species): Daphnia magna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escale à bali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[3R-(3α,3aβ,7β,8aα)]-octahydro-3,8,8-trimethyl-6-methylene-1H-3a,7-methanoazulene (546-28-1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andal Mysore core (28219-60-5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pin-2(3)-ene (80-56-8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[3R-(3α,3aβ,7β,8aα)]-2,3,4,7,8,8a-hexahydro-3,6,8,8-tetramethyl-1H-3a,7-methanoazulene (469-61-4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9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-(1,2,3,4,5,6,7,8-octahydro-2,3,8,8-tetramethyl-2-naphthyl)ethan-1-one (54464-57-2)</w:t>
            </w:r>
          </w:p>
        </w:tc>
      </w:tr>
      <w:tr w14:paraId="2D6A99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d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»Ekotoksyczne«: odpady, które stanowią lub mogą stanowić bezpośrednie lub opóźnione zagrożenie dla co najmniej jednego elementu środowiska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ograniczeń (REACH, załącznik XVII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Kod referencyjny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otyczy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Wpisać tytuł lub opis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a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-limonene ; pin-2(3)-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2.1–2.4, 2.6 i 2.7, 2.8 typy A i B, klasy 2.9, 2.10, 2.12, klasa 2.13 kategorie 1 i 2, klasa 2.14 kategorie 1 i 2 oraz klasa 2.15 typy A–F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inalool ; Sandal Mysore core ; d-limonene ; pin-2(3)-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3.1–3.6, klasa 3.7 – działanie szkodliwe na funkcje rozrodcze i płodność lub na rozwój, klasa 3.8 – działanie inne niż narkotyczne, klasy 3.9 i 3.10</w:t>
            </w:r>
          </w:p>
        </w:tc>
      </w:tr>
      <w:tr w14:paraId="7E15FF86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andal Mysore core ; d-limonene ; pin-2(3)-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a zagrożenia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droga pokarmowa), kategori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akutne, kategoria 1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1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p. Tox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eństwo w przypadku aspiracji, kategoria 1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ężkie uszkodzenia oczu/podrażnienie oczu, kategori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ecze łatwopalne, kategoria 3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jący korozyjnie/podrażniająco na skórę, kategoria 2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B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226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ecz i opary łatwopalne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po połknięciu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4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być śmiertelny w przypadku spożycia i dostania się do dróg oddechowych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drażnienie skóry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podrażnienie oczu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, powoduje szkodliwe skutki w długim okresie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zkodliwy dla organizmów wodnych, powoduje długoterminowe skutki niepożądane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iera linalool, LIMONENE, pin-2(3)-ene, 1-(1,2,3,4,5,6,7,8-octahydro-2,3,8,8-tetramethyl-2-naphthyl)ethan-1-one. Może powodować reakcję alergiczną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i procedura stosowane do ustalenia klasyfikacji mieszanin zgodnie z rozporządzeniem (W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a obliczeniowa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28.05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28.05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escale à bali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escale à bali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28.05.2026   Wersja: 1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222E34D-AF62-4A62-968B-C49ADF779278}"/>
</file>

<file path=customXml/itemProps3.xml><?xml version="1.0" encoding="utf-8"?>
<ds:datastoreItem xmlns:ds="http://schemas.openxmlformats.org/officeDocument/2006/customXml" ds:itemID="{72CCCDFA-40B4-41AB-9FB8-8D56E90C30D1}"/>
</file>

<file path=customXml/itemProps4.xml><?xml version="1.0" encoding="utf-8"?>
<ds:datastoreItem xmlns:ds="http://schemas.openxmlformats.org/officeDocument/2006/customXml" ds:itemID="{25AF6C19-1F2E-4AE8-81AE-C26125C63B25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2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